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10CA79" w14:textId="77777777" w:rsidR="00E26FB8" w:rsidRDefault="00E26FB8" w:rsidP="00E26FB8">
      <w:pPr>
        <w:pStyle w:val="Heading1"/>
        <w:jc w:val="center"/>
      </w:pPr>
      <w:r w:rsidRPr="00926ABC">
        <w:t xml:space="preserve">Метод Гаусса </w:t>
      </w:r>
      <w:r>
        <w:t>с выбором</w:t>
      </w:r>
    </w:p>
    <w:p w14:paraId="1C3440E0" w14:textId="62E59096" w:rsidR="00E26FB8" w:rsidRDefault="00E26FB8" w:rsidP="00E26FB8">
      <w:r>
        <w:t>Написать программу для решения СЛАУ м</w:t>
      </w:r>
      <w:r w:rsidRPr="00F15E44">
        <w:t>етод</w:t>
      </w:r>
      <w:r>
        <w:t>ом</w:t>
      </w:r>
      <w:r w:rsidRPr="00F15E44">
        <w:t xml:space="preserve"> Гаусса</w:t>
      </w:r>
      <w:r w:rsidRPr="00E26FB8">
        <w:t>-</w:t>
      </w:r>
      <w:proofErr w:type="spellStart"/>
      <w:r w:rsidRPr="00E26FB8">
        <w:t>Жордана</w:t>
      </w:r>
      <w:proofErr w:type="spellEnd"/>
      <w:r>
        <w:t>.</w:t>
      </w:r>
    </w:p>
    <w:p w14:paraId="328D8251" w14:textId="014792FC" w:rsidR="00E26FB8" w:rsidRDefault="00E26FB8" w:rsidP="00E26FB8">
      <w:pPr>
        <w:pStyle w:val="Heading2"/>
        <w:jc w:val="center"/>
      </w:pPr>
      <w:r>
        <w:t>Код</w:t>
      </w:r>
      <w:r w:rsidRPr="00926ABC">
        <w:rPr>
          <w:lang w:val="en-US"/>
        </w:rPr>
        <w:t xml:space="preserve"> </w:t>
      </w:r>
      <w:r>
        <w:t>программы</w:t>
      </w:r>
    </w:p>
    <w:p w14:paraId="31DE843F" w14:textId="70363695" w:rsidR="00E26FB8" w:rsidRDefault="00A76935" w:rsidP="00A76935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</w:pP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const </w:t>
      </w:r>
      <w:r w:rsidRPr="00A76935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 xml:space="preserve">matrix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= [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[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5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6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5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23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[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0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8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32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[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6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8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0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9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33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[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5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9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0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31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>]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const </w:t>
      </w:r>
      <w:r w:rsidRPr="00A76935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 xml:space="preserve">gauss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= (a) =&gt; {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const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n = </w:t>
      </w:r>
      <w:proofErr w:type="spellStart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.</w:t>
      </w:r>
      <w:r w:rsidRPr="00A76935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>length</w:t>
      </w:r>
      <w:proofErr w:type="spellEnd"/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let </w:t>
      </w:r>
      <w:proofErr w:type="spellStart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ki</w:t>
      </w:r>
      <w:proofErr w:type="spellEnd"/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for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proofErr w:type="spellStart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=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0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proofErr w:type="spellStart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&lt; n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++</w:t>
      </w:r>
      <w:proofErr w:type="spellStart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 {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k = </w:t>
      </w:r>
      <w:proofErr w:type="spellStart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+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k &lt; n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++k) {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f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(k !== </w:t>
      </w:r>
      <w:proofErr w:type="spellStart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 {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    </w:t>
      </w:r>
      <w:proofErr w:type="spellStart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ki</w:t>
      </w:r>
      <w:proofErr w:type="spellEnd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= a[k][</w:t>
      </w:r>
      <w:proofErr w:type="spellStart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 / a[</w:t>
      </w:r>
      <w:proofErr w:type="spellStart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[</w:t>
      </w:r>
      <w:proofErr w:type="spellStart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        for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j = </w:t>
      </w:r>
      <w:proofErr w:type="spellStart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j &lt; n +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++j) {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        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f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(j === </w:t>
      </w:r>
      <w:proofErr w:type="spellStart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            a[k][j] =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0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            else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               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a[k][j] -= </w:t>
      </w:r>
      <w:proofErr w:type="spellStart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ki</w:t>
      </w:r>
      <w:proofErr w:type="spellEnd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* a[</w:t>
      </w:r>
      <w:proofErr w:type="spellStart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[j]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       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}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}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}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}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const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x = 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new </w:t>
      </w:r>
      <w:r w:rsidRPr="00A76935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>Array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n)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for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proofErr w:type="spellStart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= n-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proofErr w:type="spellStart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&gt;=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0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--</w:t>
      </w:r>
      <w:proofErr w:type="spellStart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 {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x[</w:t>
      </w:r>
      <w:proofErr w:type="spellStart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 = a[</w:t>
      </w:r>
      <w:proofErr w:type="spellStart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[n] / a[</w:t>
      </w:r>
      <w:proofErr w:type="spellStart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[</w:t>
      </w:r>
      <w:proofErr w:type="spellStart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for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c = n -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c &gt; </w:t>
      </w:r>
      <w:proofErr w:type="spellStart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c = c -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 {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x[</w:t>
      </w:r>
      <w:proofErr w:type="spellStart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 = x[</w:t>
      </w:r>
      <w:proofErr w:type="spellStart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 - a[</w:t>
      </w:r>
      <w:proofErr w:type="spellStart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[c]*x[c] / a[</w:t>
      </w:r>
      <w:proofErr w:type="spellStart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[</w:t>
      </w:r>
      <w:proofErr w:type="spellStart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}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}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return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x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}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const </w:t>
      </w:r>
      <w:r w:rsidRPr="00A76935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 xml:space="preserve">sol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= </w:t>
      </w:r>
      <w:r w:rsidRPr="00A76935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>gauss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A76935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>matrix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</w:r>
      <w:r w:rsidRPr="00A76935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>console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.</w:t>
      </w:r>
      <w:r w:rsidRPr="00A76935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>log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A76935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`</w:t>
      </w:r>
      <w:r w:rsidRPr="00A76935">
        <w:rPr>
          <w:rFonts w:ascii="JetBrains Mono" w:eastAsia="Times New Roman" w:hAnsi="JetBrains Mono" w:cs="Courier New"/>
          <w:color w:val="6A8759"/>
          <w:sz w:val="20"/>
          <w:szCs w:val="20"/>
          <w:lang w:eastAsia="ru-RU"/>
        </w:rPr>
        <w:t>Результат</w:t>
      </w:r>
      <w:r w:rsidRPr="00A76935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 xml:space="preserve">: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${</w:t>
      </w:r>
      <w:r w:rsidRPr="00A76935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>sol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}</w:t>
      </w:r>
      <w:r w:rsidRPr="00A76935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`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</w:p>
    <w:p w14:paraId="6AD8E3A5" w14:textId="77777777" w:rsidR="00A76935" w:rsidRPr="00A76935" w:rsidRDefault="00A76935" w:rsidP="00A76935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</w:pPr>
    </w:p>
    <w:p w14:paraId="79CD39CF" w14:textId="77777777" w:rsidR="00E26FB8" w:rsidRDefault="00E26FB8" w:rsidP="00E26FB8">
      <w:pPr>
        <w:pStyle w:val="Heading2"/>
        <w:jc w:val="center"/>
      </w:pPr>
      <w:r>
        <w:t>Результат</w:t>
      </w:r>
    </w:p>
    <w:p w14:paraId="211A3E3D" w14:textId="1A69F27D" w:rsidR="000B2C25" w:rsidRDefault="00A76935">
      <w:r w:rsidRPr="00A76935">
        <w:drawing>
          <wp:inline distT="0" distB="0" distL="0" distR="0" wp14:anchorId="4899F806" wp14:editId="1A1E6088">
            <wp:extent cx="5940425" cy="357505"/>
            <wp:effectExtent l="0" t="0" r="317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71D63" w14:textId="77777777" w:rsidR="00E26FB8" w:rsidRDefault="00E26FB8"/>
    <w:sectPr w:rsidR="00E26FB8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JetBrains Mono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MLW0MDM1NTcwNrBQ0lEKTi0uzszPAykwrAUABaZAyCwAAAA="/>
  </w:docVars>
  <w:rsids>
    <w:rsidRoot w:val="00D252AE"/>
    <w:rsid w:val="000B2C25"/>
    <w:rsid w:val="00835663"/>
    <w:rsid w:val="00A76935"/>
    <w:rsid w:val="00D252AE"/>
    <w:rsid w:val="00E26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BAF1C7"/>
  <w15:chartTrackingRefBased/>
  <w15:docId w15:val="{EC625515-725A-4582-8DE1-0996E9C66B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6FB8"/>
  </w:style>
  <w:style w:type="paragraph" w:styleId="Heading1">
    <w:name w:val="heading 1"/>
    <w:basedOn w:val="Normal"/>
    <w:next w:val="Normal"/>
    <w:link w:val="Heading1Char"/>
    <w:uiPriority w:val="9"/>
    <w:qFormat/>
    <w:rsid w:val="00E26F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6FB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6FB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26FB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7693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76935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16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3</Words>
  <Characters>817</Characters>
  <Application>Microsoft Office Word</Application>
  <DocSecurity>0</DocSecurity>
  <Lines>6</Lines>
  <Paragraphs>1</Paragraphs>
  <ScaleCrop>false</ScaleCrop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20-05-26T22:33:00Z</dcterms:created>
  <dcterms:modified xsi:type="dcterms:W3CDTF">2020-05-26T22:37:00Z</dcterms:modified>
</cp:coreProperties>
</file>